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DDD" w:rsidRDefault="00956DDD" w:rsidP="00CC4581">
      <w:pPr>
        <w:spacing w:after="216"/>
        <w:jc w:val="both"/>
        <w:rPr>
          <w:b/>
          <w:bCs/>
          <w:color w:val="2C3241"/>
          <w:lang w:eastAsia="en-IN"/>
        </w:rPr>
      </w:pPr>
    </w:p>
    <w:p w:rsidR="00956DDD" w:rsidRDefault="00956DDD" w:rsidP="00CC4581">
      <w:pPr>
        <w:spacing w:after="216"/>
        <w:jc w:val="both"/>
        <w:rPr>
          <w:b/>
          <w:bCs/>
          <w:color w:val="2C3241"/>
          <w:lang w:eastAsia="en-IN"/>
        </w:rPr>
      </w:pPr>
    </w:p>
    <w:p w:rsidR="00956DDD" w:rsidRDefault="00956DDD" w:rsidP="00CC4581">
      <w:pPr>
        <w:spacing w:after="216"/>
        <w:jc w:val="both"/>
        <w:rPr>
          <w:b/>
          <w:bCs/>
          <w:color w:val="2C3241"/>
          <w:lang w:eastAsia="en-IN"/>
        </w:rPr>
      </w:pPr>
    </w:p>
    <w:p w:rsidR="00CC4581" w:rsidRDefault="00CC4581" w:rsidP="00CC4581">
      <w:pPr>
        <w:spacing w:after="216"/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>Job Description</w:t>
      </w:r>
    </w:p>
    <w:p w:rsidR="00CC4581" w:rsidRDefault="00C401DB" w:rsidP="00CC4581">
      <w:pPr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>Field Service Engineer</w:t>
      </w:r>
    </w:p>
    <w:p w:rsidR="00C401DB" w:rsidRDefault="00C401DB" w:rsidP="00CC4581">
      <w:pPr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>Positions:</w:t>
      </w:r>
      <w:r w:rsidR="008B58D9">
        <w:rPr>
          <w:b/>
          <w:bCs/>
          <w:color w:val="2C3241"/>
          <w:lang w:eastAsia="en-IN"/>
        </w:rPr>
        <w:t xml:space="preserve"> </w:t>
      </w:r>
      <w:r w:rsidR="008D4B06">
        <w:rPr>
          <w:b/>
          <w:bCs/>
          <w:color w:val="2C3241"/>
          <w:lang w:eastAsia="en-IN"/>
        </w:rPr>
        <w:t>Delhi-NCR</w:t>
      </w:r>
    </w:p>
    <w:p w:rsidR="00CC4581" w:rsidRPr="00A35A4C" w:rsidRDefault="003F3BA8" w:rsidP="00CC4581">
      <w:pPr>
        <w:jc w:val="both"/>
        <w:rPr>
          <w:b/>
          <w:bCs/>
          <w:color w:val="2C3241"/>
          <w:lang w:eastAsia="en-IN"/>
        </w:rPr>
      </w:pPr>
      <w:r>
        <w:rPr>
          <w:b/>
          <w:bCs/>
          <w:color w:val="2C3241"/>
          <w:lang w:eastAsia="en-IN"/>
        </w:rPr>
        <w:t xml:space="preserve">Salary/CTC: </w:t>
      </w:r>
      <w:r w:rsidR="00CB5AAE">
        <w:rPr>
          <w:b/>
          <w:bCs/>
          <w:color w:val="2C3241"/>
          <w:lang w:eastAsia="en-IN"/>
        </w:rPr>
        <w:t>12,000 to 13,000 take home for fresher and for experience till 15,000 take home based on interview</w:t>
      </w:r>
      <w:r>
        <w:rPr>
          <w:b/>
          <w:bCs/>
          <w:color w:val="2C3241"/>
          <w:lang w:eastAsia="en-IN"/>
        </w:rPr>
        <w:t>+ 3,000 per month earning potential as incentives + Petrol allowances*</w:t>
      </w:r>
      <w:r>
        <w:rPr>
          <w:bCs/>
          <w:color w:val="2C3241"/>
          <w:lang w:eastAsia="en-IN"/>
        </w:rPr>
        <w:t>.</w:t>
      </w:r>
    </w:p>
    <w:p w:rsidR="00C401DB" w:rsidRDefault="00C401DB" w:rsidP="00CC4581">
      <w:pPr>
        <w:jc w:val="both"/>
        <w:rPr>
          <w:b/>
          <w:bCs/>
          <w:color w:val="2C3241"/>
          <w:lang w:eastAsia="en-IN"/>
        </w:rPr>
      </w:pPr>
      <w:r w:rsidRPr="00C401DB">
        <w:rPr>
          <w:b/>
          <w:color w:val="2C3241"/>
          <w:lang w:eastAsia="en-IN"/>
        </w:rPr>
        <w:t>Compulsory</w:t>
      </w:r>
      <w:r>
        <w:rPr>
          <w:color w:val="2C3241"/>
          <w:lang w:eastAsia="en-IN"/>
        </w:rPr>
        <w:t>: Bike</w:t>
      </w:r>
    </w:p>
    <w:p w:rsidR="00CC4581" w:rsidRDefault="00CC4581" w:rsidP="00CC4581">
      <w:pPr>
        <w:shd w:val="clear" w:color="auto" w:fill="FFFFFF"/>
        <w:jc w:val="both"/>
        <w:rPr>
          <w:color w:val="2C3241"/>
          <w:lang w:eastAsia="en-IN"/>
        </w:rPr>
      </w:pPr>
      <w:r>
        <w:rPr>
          <w:b/>
          <w:bCs/>
          <w:color w:val="2C3241"/>
          <w:lang w:eastAsia="en-IN"/>
        </w:rPr>
        <w:t xml:space="preserve">Qualification &amp; Experience: </w:t>
      </w:r>
      <w:r>
        <w:rPr>
          <w:color w:val="2C3241"/>
          <w:lang w:eastAsia="en-IN"/>
        </w:rPr>
        <w:t>ITI/Diploma</w:t>
      </w:r>
      <w:r w:rsidR="00C401DB">
        <w:rPr>
          <w:color w:val="2C3241"/>
          <w:lang w:eastAsia="en-IN"/>
        </w:rPr>
        <w:t xml:space="preserve"> (Fresher) </w:t>
      </w:r>
      <w:r>
        <w:rPr>
          <w:color w:val="2C3241"/>
          <w:lang w:eastAsia="en-IN"/>
        </w:rPr>
        <w:t xml:space="preserve">&amp; </w:t>
      </w:r>
      <w:r w:rsidR="00CB5AAE">
        <w:rPr>
          <w:color w:val="2C3241"/>
          <w:lang w:eastAsia="en-IN"/>
        </w:rPr>
        <w:t>10</w:t>
      </w:r>
      <w:r w:rsidR="00CB5AAE" w:rsidRPr="00CB5AAE">
        <w:rPr>
          <w:color w:val="2C3241"/>
          <w:vertAlign w:val="superscript"/>
          <w:lang w:eastAsia="en-IN"/>
        </w:rPr>
        <w:t>th</w:t>
      </w:r>
      <w:r w:rsidR="00CB5AAE">
        <w:rPr>
          <w:color w:val="2C3241"/>
          <w:lang w:eastAsia="en-IN"/>
        </w:rPr>
        <w:t>, Inter/12</w:t>
      </w:r>
      <w:r w:rsidR="00CB5AAE" w:rsidRPr="00CB5AAE">
        <w:rPr>
          <w:color w:val="2C3241"/>
          <w:vertAlign w:val="superscript"/>
          <w:lang w:eastAsia="en-IN"/>
        </w:rPr>
        <w:t>th</w:t>
      </w:r>
      <w:r w:rsidR="00CB5AAE">
        <w:rPr>
          <w:color w:val="2C3241"/>
          <w:lang w:eastAsia="en-IN"/>
        </w:rPr>
        <w:t xml:space="preserve"> and Degree discontinued candidates</w:t>
      </w:r>
      <w:r w:rsidR="00956DDD">
        <w:rPr>
          <w:color w:val="2C3241"/>
          <w:lang w:eastAsia="en-IN"/>
        </w:rPr>
        <w:t xml:space="preserve"> also can apply</w:t>
      </w:r>
      <w:r w:rsidR="00C52618">
        <w:rPr>
          <w:color w:val="2C3241"/>
          <w:lang w:eastAsia="en-IN"/>
        </w:rPr>
        <w:t>.</w:t>
      </w:r>
    </w:p>
    <w:p w:rsidR="00CB5AAE" w:rsidRDefault="00CB5AAE" w:rsidP="00CC4581">
      <w:pPr>
        <w:shd w:val="clear" w:color="auto" w:fill="FFFFFF"/>
        <w:jc w:val="both"/>
        <w:rPr>
          <w:color w:val="2C3241"/>
          <w:lang w:eastAsia="en-IN"/>
        </w:rPr>
      </w:pPr>
    </w:p>
    <w:p w:rsidR="00CB5AAE" w:rsidRPr="00CB5AAE" w:rsidRDefault="00CB5AAE" w:rsidP="00CC4581">
      <w:pPr>
        <w:shd w:val="clear" w:color="auto" w:fill="FFFFFF"/>
        <w:jc w:val="both"/>
        <w:rPr>
          <w:b/>
          <w:color w:val="2C3241"/>
          <w:lang w:eastAsia="en-IN"/>
        </w:rPr>
      </w:pPr>
      <w:r w:rsidRPr="00CB5AAE">
        <w:rPr>
          <w:b/>
          <w:color w:val="2C3241"/>
          <w:lang w:eastAsia="en-IN"/>
        </w:rPr>
        <w:t>Livpure Pvt Ltd – a SAR Group Company:</w:t>
      </w:r>
    </w:p>
    <w:p w:rsidR="00CB5AAE" w:rsidRDefault="00CB5AAE" w:rsidP="00CC4581">
      <w:pPr>
        <w:shd w:val="clear" w:color="auto" w:fill="FFFFFF"/>
        <w:jc w:val="both"/>
        <w:rPr>
          <w:color w:val="2C3241"/>
          <w:lang w:eastAsia="en-IN"/>
        </w:rPr>
      </w:pPr>
    </w:p>
    <w:p w:rsidR="00CB5AAE" w:rsidRPr="00CB5AAE" w:rsidRDefault="00CB5AAE" w:rsidP="00CB5AAE">
      <w:pPr>
        <w:shd w:val="clear" w:color="auto" w:fill="FFFFFF"/>
        <w:jc w:val="both"/>
        <w:rPr>
          <w:color w:val="2C3241"/>
          <w:lang w:eastAsia="en-IN"/>
        </w:rPr>
      </w:pPr>
      <w:r w:rsidRPr="00CB5AAE">
        <w:rPr>
          <w:color w:val="2C3241"/>
          <w:lang w:eastAsia="en-IN"/>
        </w:rPr>
        <w:t>Livpure is an esteemed establishment in the Indian corporate world and is one of the most trusted and customer centric brands in India with 1M</w:t>
      </w:r>
      <w:bookmarkStart w:id="0" w:name="_GoBack"/>
      <w:bookmarkEnd w:id="0"/>
      <w:r w:rsidRPr="00CB5AAE">
        <w:rPr>
          <w:color w:val="2C3241"/>
          <w:lang w:eastAsia="en-IN"/>
        </w:rPr>
        <w:t xml:space="preserve">+ Happy Customers. </w:t>
      </w:r>
      <w:proofErr w:type="spellStart"/>
      <w:r w:rsidRPr="00CB5AAE">
        <w:rPr>
          <w:color w:val="2C3241"/>
          <w:lang w:eastAsia="en-IN"/>
        </w:rPr>
        <w:t>Livpure</w:t>
      </w:r>
      <w:proofErr w:type="spellEnd"/>
      <w:r w:rsidRPr="00CB5AAE">
        <w:rPr>
          <w:color w:val="2C3241"/>
          <w:lang w:eastAsia="en-IN"/>
        </w:rPr>
        <w:t xml:space="preserve"> Smart Homes </w:t>
      </w:r>
      <w:proofErr w:type="spellStart"/>
      <w:r w:rsidRPr="00CB5AAE">
        <w:rPr>
          <w:color w:val="2C3241"/>
          <w:lang w:eastAsia="en-IN"/>
        </w:rPr>
        <w:t>Pvt.</w:t>
      </w:r>
      <w:proofErr w:type="spellEnd"/>
      <w:r w:rsidRPr="00CB5AAE">
        <w:rPr>
          <w:color w:val="2C3241"/>
          <w:lang w:eastAsia="en-IN"/>
        </w:rPr>
        <w:t xml:space="preserve"> Ltd. with 10+ years of research and customer satisfaction is a brand that operates in a plethora of categories, all aimed towards wellness. Our categories include Water Purifiers, Appliances, Water Purifiers on Subscription, Mattresses &amp; Sleep Accessories and Smart Home Solutions.</w:t>
      </w:r>
    </w:p>
    <w:p w:rsidR="00CB5AAE" w:rsidRPr="00CB5AAE" w:rsidRDefault="00CB5AAE" w:rsidP="00CB5AAE">
      <w:pPr>
        <w:shd w:val="clear" w:color="auto" w:fill="FFFFFF"/>
        <w:jc w:val="both"/>
        <w:rPr>
          <w:color w:val="2C3241"/>
          <w:lang w:eastAsia="en-IN"/>
        </w:rPr>
      </w:pPr>
    </w:p>
    <w:p w:rsidR="00CB5AAE" w:rsidRDefault="00CB5AAE" w:rsidP="00CB5AAE">
      <w:pPr>
        <w:shd w:val="clear" w:color="auto" w:fill="FFFFFF"/>
        <w:jc w:val="both"/>
        <w:rPr>
          <w:color w:val="2C3241"/>
          <w:lang w:eastAsia="en-IN"/>
        </w:rPr>
      </w:pPr>
      <w:r w:rsidRPr="00CB5AAE">
        <w:rPr>
          <w:color w:val="2C3241"/>
          <w:lang w:eastAsia="en-IN"/>
        </w:rPr>
        <w:t>Livpure is a pioneer in manufacturing and supplying products aiding wellness in your life and homes; with a strong background in research and development. Providing you with smart and ingenious products all under one roof. Backed by superior engineering and cutting-edge technology, Livpure is the future for today’s savvy consumers.</w:t>
      </w:r>
    </w:p>
    <w:p w:rsidR="00CC4581" w:rsidRDefault="00CC4581" w:rsidP="00CC4581">
      <w:pPr>
        <w:jc w:val="both"/>
        <w:rPr>
          <w:b/>
          <w:bCs/>
          <w:color w:val="2C3241"/>
          <w:spacing w:val="-3"/>
          <w:lang w:eastAsia="en-IN"/>
        </w:rPr>
      </w:pPr>
    </w:p>
    <w:p w:rsidR="00CC4581" w:rsidRDefault="00CC4581" w:rsidP="00CC4581">
      <w:pPr>
        <w:jc w:val="both"/>
        <w:rPr>
          <w:b/>
          <w:bCs/>
          <w:color w:val="2C3241"/>
          <w:spacing w:val="-3"/>
          <w:lang w:eastAsia="en-IN"/>
        </w:rPr>
      </w:pPr>
      <w:r>
        <w:rPr>
          <w:b/>
          <w:bCs/>
          <w:color w:val="2C3241"/>
          <w:spacing w:val="-3"/>
          <w:lang w:eastAsia="en-IN"/>
        </w:rPr>
        <w:t xml:space="preserve">Job Responsibilities </w:t>
      </w:r>
    </w:p>
    <w:p w:rsidR="00CC4581" w:rsidRDefault="00CC4581" w:rsidP="00CC4581">
      <w:pPr>
        <w:rPr>
          <w:color w:val="2C3241"/>
          <w:lang w:eastAsia="en-IN"/>
        </w:rPr>
      </w:pPr>
    </w:p>
    <w:p w:rsidR="00CC4581" w:rsidRDefault="00C401DB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Visiting customer places to provide </w:t>
      </w:r>
      <w:r w:rsidR="00CC4581">
        <w:rPr>
          <w:color w:val="2C3241"/>
          <w:lang w:eastAsia="en-IN"/>
        </w:rPr>
        <w:t xml:space="preserve">RO </w:t>
      </w:r>
      <w:r>
        <w:rPr>
          <w:color w:val="2C3241"/>
          <w:lang w:eastAsia="en-IN"/>
        </w:rPr>
        <w:t xml:space="preserve">water purifier installations &amp; service repairs 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Completing all allocated</w:t>
      </w:r>
      <w:r w:rsidR="00C401DB">
        <w:rPr>
          <w:color w:val="2C3241"/>
          <w:lang w:eastAsia="en-IN"/>
        </w:rPr>
        <w:t xml:space="preserve"> jobs</w:t>
      </w:r>
      <w:r>
        <w:rPr>
          <w:color w:val="2C3241"/>
          <w:lang w:eastAsia="en-IN"/>
        </w:rPr>
        <w:t xml:space="preserve"> on site</w:t>
      </w:r>
      <w:r w:rsidR="00C401DB">
        <w:rPr>
          <w:color w:val="2C3241"/>
          <w:lang w:eastAsia="en-IN"/>
        </w:rPr>
        <w:t xml:space="preserve">: </w:t>
      </w:r>
      <w:r>
        <w:rPr>
          <w:color w:val="2C3241"/>
          <w:lang w:eastAsia="en-IN"/>
        </w:rPr>
        <w:t xml:space="preserve"> installation, service repair, and maintenance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Educating </w:t>
      </w:r>
      <w:r w:rsidR="00C401DB">
        <w:rPr>
          <w:color w:val="2C3241"/>
          <w:lang w:eastAsia="en-IN"/>
        </w:rPr>
        <w:t xml:space="preserve">or providing demos to </w:t>
      </w:r>
      <w:r>
        <w:rPr>
          <w:color w:val="2C3241"/>
          <w:lang w:eastAsia="en-IN"/>
        </w:rPr>
        <w:t>the customers on</w:t>
      </w:r>
      <w:r w:rsidR="00C401DB">
        <w:rPr>
          <w:color w:val="2C3241"/>
          <w:lang w:eastAsia="en-IN"/>
        </w:rPr>
        <w:t xml:space="preserve"> product usage/maintenance</w:t>
      </w:r>
      <w:r>
        <w:rPr>
          <w:color w:val="2C3241"/>
          <w:lang w:eastAsia="en-IN"/>
        </w:rPr>
        <w:t>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Diagnosing technical </w:t>
      </w:r>
      <w:r w:rsidR="00C401DB">
        <w:rPr>
          <w:color w:val="2C3241"/>
          <w:lang w:eastAsia="en-IN"/>
        </w:rPr>
        <w:t xml:space="preserve">issues </w:t>
      </w:r>
      <w:r>
        <w:rPr>
          <w:color w:val="2C3241"/>
          <w:lang w:eastAsia="en-IN"/>
        </w:rPr>
        <w:t xml:space="preserve">and providing proper </w:t>
      </w:r>
      <w:r w:rsidR="00C401DB">
        <w:rPr>
          <w:color w:val="2C3241"/>
          <w:lang w:eastAsia="en-IN"/>
        </w:rPr>
        <w:t xml:space="preserve">service </w:t>
      </w:r>
      <w:r>
        <w:rPr>
          <w:color w:val="2C3241"/>
          <w:lang w:eastAsia="en-IN"/>
        </w:rPr>
        <w:t>solutions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Adherence of customer appointments </w:t>
      </w:r>
      <w:r w:rsidR="001C0BFA">
        <w:rPr>
          <w:color w:val="2C3241"/>
          <w:lang w:eastAsia="en-IN"/>
        </w:rPr>
        <w:t xml:space="preserve">and closing jobs within company </w:t>
      </w:r>
      <w:r>
        <w:rPr>
          <w:color w:val="2C3241"/>
          <w:lang w:eastAsia="en-IN"/>
        </w:rPr>
        <w:t>TAT.</w:t>
      </w:r>
    </w:p>
    <w:p w:rsidR="00CC4581" w:rsidRDefault="001C0BFA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 xml:space="preserve">To be used </w:t>
      </w:r>
      <w:r w:rsidR="00CC4581">
        <w:rPr>
          <w:color w:val="2C3241"/>
          <w:lang w:eastAsia="en-IN"/>
        </w:rPr>
        <w:t>Mobile Apps for</w:t>
      </w:r>
      <w:r>
        <w:rPr>
          <w:color w:val="2C3241"/>
          <w:lang w:eastAsia="en-IN"/>
        </w:rPr>
        <w:t xml:space="preserve"> service calls attendance, closing and </w:t>
      </w:r>
      <w:r w:rsidR="00F659F8">
        <w:rPr>
          <w:color w:val="2C3241"/>
          <w:lang w:eastAsia="en-IN"/>
        </w:rPr>
        <w:t>Updation</w:t>
      </w:r>
      <w:r>
        <w:rPr>
          <w:color w:val="2C3241"/>
          <w:lang w:eastAsia="en-IN"/>
        </w:rPr>
        <w:t xml:space="preserve"> </w:t>
      </w:r>
      <w:r w:rsidR="00CC4581">
        <w:rPr>
          <w:color w:val="2C3241"/>
          <w:lang w:eastAsia="en-IN"/>
        </w:rPr>
        <w:t>in system</w:t>
      </w:r>
    </w:p>
    <w:p w:rsidR="00CC4581" w:rsidRDefault="00F659F8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Generating service revenue through AMCs and spare parts sales meeting Targets.</w:t>
      </w:r>
    </w:p>
    <w:p w:rsidR="00CC4581" w:rsidRDefault="00CC4581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Sharing proper service invoices to customers upon purchase of service</w:t>
      </w:r>
      <w:r w:rsidR="00F659F8">
        <w:rPr>
          <w:color w:val="2C3241"/>
          <w:lang w:eastAsia="en-IN"/>
        </w:rPr>
        <w:t>s and spare parts</w:t>
      </w:r>
      <w:r>
        <w:rPr>
          <w:color w:val="2C3241"/>
          <w:lang w:eastAsia="en-IN"/>
        </w:rPr>
        <w:t xml:space="preserve">.  </w:t>
      </w:r>
    </w:p>
    <w:p w:rsidR="00F659F8" w:rsidRDefault="00F659F8" w:rsidP="00CC4581">
      <w:pPr>
        <w:pStyle w:val="ListParagraph"/>
        <w:numPr>
          <w:ilvl w:val="0"/>
          <w:numId w:val="1"/>
        </w:numPr>
        <w:rPr>
          <w:color w:val="2C3241"/>
          <w:lang w:eastAsia="en-IN"/>
        </w:rPr>
      </w:pPr>
      <w:r>
        <w:rPr>
          <w:color w:val="2C3241"/>
          <w:lang w:eastAsia="en-IN"/>
        </w:rPr>
        <w:t>To be ensured soft skills at customer place: Dressing, grooming, communication and fairness</w:t>
      </w:r>
    </w:p>
    <w:p w:rsidR="00CC4581" w:rsidRDefault="00CC4581" w:rsidP="00CC4581">
      <w:pPr>
        <w:ind w:left="360"/>
        <w:rPr>
          <w:color w:val="2C3241"/>
          <w:lang w:eastAsia="en-IN"/>
        </w:rPr>
      </w:pPr>
    </w:p>
    <w:p w:rsidR="00082EC7" w:rsidRDefault="00082EC7"/>
    <w:sectPr w:rsidR="00082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3C7D7D"/>
    <w:multiLevelType w:val="hybridMultilevel"/>
    <w:tmpl w:val="CD3279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CQRNLQ2MDS2MTJR2l4NTi4sz8PJACw1oAzDsVOiwAAAA="/>
  </w:docVars>
  <w:rsids>
    <w:rsidRoot w:val="00AC5410"/>
    <w:rsid w:val="00082EC7"/>
    <w:rsid w:val="000B5C46"/>
    <w:rsid w:val="001C0BFA"/>
    <w:rsid w:val="001E5E6C"/>
    <w:rsid w:val="00201B3A"/>
    <w:rsid w:val="00244025"/>
    <w:rsid w:val="00302EBA"/>
    <w:rsid w:val="0037221C"/>
    <w:rsid w:val="003C301F"/>
    <w:rsid w:val="003F3BA8"/>
    <w:rsid w:val="00415DED"/>
    <w:rsid w:val="00787C61"/>
    <w:rsid w:val="008B58D9"/>
    <w:rsid w:val="008D4B06"/>
    <w:rsid w:val="00925DA5"/>
    <w:rsid w:val="00956DDD"/>
    <w:rsid w:val="00A35A4C"/>
    <w:rsid w:val="00AC5410"/>
    <w:rsid w:val="00C401DB"/>
    <w:rsid w:val="00C52618"/>
    <w:rsid w:val="00C64A17"/>
    <w:rsid w:val="00CB5AAE"/>
    <w:rsid w:val="00CC4581"/>
    <w:rsid w:val="00D561E1"/>
    <w:rsid w:val="00EF5623"/>
    <w:rsid w:val="00EF76FF"/>
    <w:rsid w:val="00F65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AE8D4"/>
  <w15:chartTrackingRefBased/>
  <w15:docId w15:val="{E87DB2E4-9926-455B-93A0-F37FBE9D3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458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581"/>
    <w:pPr>
      <w:spacing w:after="160" w:line="252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6D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D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54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9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iya Saha</dc:creator>
  <cp:keywords/>
  <dc:description/>
  <cp:lastModifiedBy>Shreya Puri</cp:lastModifiedBy>
  <cp:revision>20</cp:revision>
  <cp:lastPrinted>2022-06-01T05:58:00Z</cp:lastPrinted>
  <dcterms:created xsi:type="dcterms:W3CDTF">2022-03-09T10:24:00Z</dcterms:created>
  <dcterms:modified xsi:type="dcterms:W3CDTF">2023-01-12T09:44:00Z</dcterms:modified>
</cp:coreProperties>
</file>